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trong interest in the Auditor position at your esteemed organization in France Paris. As a dedicated and experienced professional with a proven track record in financial auditing and compliance, I am eager to contribute my expertise to an environment that values precision, integrity, and innovation. This</w:t>
      </w:r>
      <w:r>
        <w:t xml:space="preserve"> </w:t>
      </w:r>
      <w:r>
        <w:rPr>
          <w:bCs/>
          <w:b/>
        </w:rPr>
        <w:t xml:space="preserve">Cover Letter</w:t>
      </w:r>
      <w:r>
        <w:t xml:space="preserve"> </w:t>
      </w:r>
      <w:r>
        <w:t xml:space="preserve">serves as a testament to my qualifications and passion for the field of auditing, particularly within the dynamic business landscape of France Paris.</w:t>
      </w:r>
    </w:p>
    <w:p>
      <w:pPr>
        <w:pStyle w:val="BodyText"/>
      </w:pPr>
      <w:r>
        <w:t xml:space="preserve">With over [X] years of experience in auditing across diverse industries, I have developed a deep understanding of financial systems, risk management, and regulatory compliance. My career has been defined by a commitment to accuracy, ethical standards, and the ability to deliver actionable insights that drive organizational success. Whether conducting internal audits for multinational corporations or ensuring adherence to local regulations in France Paris, I have consistently demonstrated the ability to navigate complex financial frameworks with confidence and professionalism.</w:t>
      </w:r>
    </w:p>
    <w:p>
      <w:pPr>
        <w:pStyle w:val="BodyText"/>
      </w:pPr>
      <w:r>
        <w:t xml:space="preserve">As an</w:t>
      </w:r>
      <w:r>
        <w:t xml:space="preserve"> </w:t>
      </w:r>
      <w:r>
        <w:rPr>
          <w:bCs/>
          <w:b/>
        </w:rPr>
        <w:t xml:space="preserve">Auditor</w:t>
      </w:r>
      <w:r>
        <w:t xml:space="preserve">, my primary focus has been on evaluating financial processes, identifying inefficiencies, and mitigating risks. In my previous role at [Previous Company], I led a team of auditors in conducting comprehensive reviews of financial statements, ensuring compliance with international accounting standards (IFRS) and French tax regulations. This experience not only honed my technical skills but also deepened my appreciation for the importance of transparency and accountability in business operations. In France Paris, where regulatory scrutiny is particularly stringent, I understand that an Auditor must be both meticulous and adaptable to meet evolving compliance requirements.</w:t>
      </w:r>
    </w:p>
    <w:p>
      <w:pPr>
        <w:pStyle w:val="BodyText"/>
      </w:pPr>
      <w:r>
        <w:t xml:space="preserve">My expertise extends beyond traditional auditing tasks. I have worked closely with finance teams to implement internal control systems that enhance operational efficiency and reduce the risk of financial discrepancies. For instance, during a project in France Paris, I collaborated with local stakeholders to streamline audit procedures for a multinational client operating across Europe. This initiative not only improved audit accuracy but also reduced processing time by 25%, showcasing my ability to deliver measurable results. Such experiences have reinforced my belief that an Auditor is not merely a reviewer of financial data but a strategic partner in ensuring organizational health.</w:t>
      </w:r>
    </w:p>
    <w:p>
      <w:pPr>
        <w:pStyle w:val="BodyText"/>
      </w:pPr>
      <w:r>
        <w:t xml:space="preserve">What sets me apart as an</w:t>
      </w:r>
      <w:r>
        <w:t xml:space="preserve"> </w:t>
      </w:r>
      <w:r>
        <w:rPr>
          <w:bCs/>
          <w:b/>
        </w:rPr>
        <w:t xml:space="preserve">Auditor</w:t>
      </w:r>
      <w:r>
        <w:t xml:space="preserve"> </w:t>
      </w:r>
      <w:r>
        <w:t xml:space="preserve">is my ability to combine technical proficiency with strong communication skills. I understand that effective auditing requires collaboration with cross-functional teams, from finance directors to IT specialists. In France Paris, where business interactions often involve a blend of formal protocols and cultural nuances, I have consistently demonstrated the ability to build rapport and convey complex findings in a clear and concise manner. My fluency in [language, e.g., French] further enables me to engage directly with local teams and navigate the unique challenges of the French market.</w:t>
      </w:r>
    </w:p>
    <w:p>
      <w:pPr>
        <w:pStyle w:val="BodyText"/>
      </w:pPr>
      <w:r>
        <w:t xml:space="preserve">France Paris is a hub of innovation and economic activity, and I am particularly drawn to the opportunities this role presents. The city’s vibrant business ecosystem demands auditors who are not only technically adept but also culturally aware. Having worked on projects in France Paris, I have witnessed firsthand the importance of aligning audit practices with local standards while maintaining global best practices. My familiarity with French accounting regulations, such as those governed by the Autorité des marchés financiers (AMF), and my understanding of the broader European Union’s financial reporting requirements make me well-suited to contribute to your organization’s objectives.</w:t>
      </w:r>
    </w:p>
    <w:p>
      <w:pPr>
        <w:pStyle w:val="BodyText"/>
      </w:pPr>
      <w:r>
        <w:t xml:space="preserve">I am especially excited about the prospect of working in France Paris, where the intersection of tradition and modernity creates a unique professional environment. The city’s emphasis on precision and excellence resonates with my own values as an Auditor. I am confident that my background in financial auditing, combined with my adaptability and enthusiasm for the French market, will enable me to make a meaningful impact. Whether it’s supporting compliance initiatives or providing strategic recommendations to enhance financial transparency, I am eager to bring my skills and experience to your team.</w:t>
      </w:r>
    </w:p>
    <w:p>
      <w:pPr>
        <w:pStyle w:val="BodyText"/>
      </w:pPr>
      <w:r>
        <w:t xml:space="preserve">Thank you for considering my application. I would welcome the opportunity to discuss how my background, skills, and passion for auditing align with the needs of your organization. Please feel free to contact me at [your phone number] or [your email address] at your earliest convenience. I look forward to the possibility of contributing as an</w:t>
      </w:r>
      <w:r>
        <w:t xml:space="preserve"> </w:t>
      </w:r>
      <w:r>
        <w:rPr>
          <w:bCs/>
          <w:b/>
        </w:rPr>
        <w:t xml:space="preserve">Auditor</w:t>
      </w:r>
      <w:r>
        <w:t xml:space="preserve"> </w:t>
      </w:r>
      <w:r>
        <w:t xml:space="preserve">in France Paris and helping to drive the success of your compan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France Paris</dc:title>
  <dc:creator/>
  <dc:language>en</dc:language>
  <cp:keywords/>
  <dcterms:created xsi:type="dcterms:W3CDTF">2026-07-23T03:18:53Z</dcterms:created>
  <dcterms:modified xsi:type="dcterms:W3CDTF">2026-07-23T03:18:53Z</dcterms:modified>
</cp:coreProperties>
</file>

<file path=docProps/custom.xml><?xml version="1.0" encoding="utf-8"?>
<Properties xmlns="http://schemas.openxmlformats.org/officeDocument/2006/custom-properties" xmlns:vt="http://schemas.openxmlformats.org/officeDocument/2006/docPropsVTypes"/>
</file>